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  <w:r>
        <w:t xml:space="preserve"> </w:t>
      </w:r>
      <w:r>
        <w:t xml:space="preserve">Me</w:t>
      </w:r>
    </w:p>
    <w:p>
      <w:pPr>
        <w:pStyle w:val="Author"/>
      </w:pPr>
      <w:r>
        <w:t xml:space="preserve">Andre</w:t>
      </w:r>
      <w:r>
        <w:t xml:space="preserve"> </w:t>
      </w:r>
      <w:r>
        <w:t xml:space="preserve">Lucas</w:t>
      </w:r>
      <w:r>
        <w:t xml:space="preserve"> </w:t>
      </w:r>
      <w:r>
        <w:t xml:space="preserve">Simoes</w:t>
      </w:r>
      <w:r>
        <w:t xml:space="preserve"> </w:t>
      </w:r>
      <w:r>
        <w:t xml:space="preserve">Arauj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who-i-am-and-where-i-came-from"/>
    <w:p>
      <w:pPr>
        <w:pStyle w:val="Heading1"/>
      </w:pPr>
      <w:r>
        <w:t xml:space="preserve">Who I am and where I came from</w:t>
      </w:r>
    </w:p>
    <w:p>
      <w:pPr>
        <w:pStyle w:val="FirstParagraph"/>
      </w:pPr>
      <w:r>
        <w:t xml:space="preserve">I am from Brazil, and I was born in a city called Nova Iguacu, in Rio de Janeiro state. I always lived with my parents and my brothers. I have one twin brother and an older one. Since when I was kid, I really liked plants, I remember when I was around 8 years old, and I usually planted some randomly seeds in my grandma pots of ornamental plants - They got mad by the way.</w:t>
      </w:r>
    </w:p>
    <w:p>
      <w:pPr>
        <w:pStyle w:val="BodyText"/>
      </w:pPr>
      <w:r>
        <w:t xml:space="preserve">In addition, to my passion for plants and biology, I liked also things related to architecture and design. During my high school, I took a technical course related to building. In my third year I had an opportunity to take an internship in a private company. I was 17 years old by that time. During my internship I noticed that architecture or civil engineering was not for me since it was a stressful moment of my life, and I was definitely not enjoying it. I learned a lot along though.</w:t>
      </w:r>
    </w:p>
    <w:p>
      <w:pPr>
        <w:pStyle w:val="BodyText"/>
      </w:pPr>
      <w:r>
        <w:t xml:space="preserve">After finishing my high school, I pursue for college. As I mentioned I always loved biology and plants, then I decided to take Agriculture and Environmental engineering at</w:t>
      </w:r>
      <w:r>
        <w:t xml:space="preserve"> </w:t>
      </w:r>
      <w:hyperlink r:id="rId20">
        <w:r>
          <w:rPr>
            <w:rStyle w:val="Hyperlink"/>
          </w:rPr>
          <w:t xml:space="preserve">Universidade Federal Rural do Rio de janeiro</w:t>
        </w:r>
      </w:hyperlink>
      <w:r>
        <w:t xml:space="preserve">. In the beginning I enjoyed the course, although calculus classes were very stressful. In my second semester, I applied for an internship in the weed lab group from my university. By that time, I knew that they had some research involving phytoremediation of soil which I thought was very interesting, and it was the reason that I applied for the group. I had my own experiment related and it was a lot of learning. However, I noticed that I was more attracted for the weed science research than the environmental. As consequence, I took the national exam again to switch my major to Agronomy.</w:t>
      </w:r>
    </w:p>
    <w:p>
      <w:pPr>
        <w:pStyle w:val="BodyText"/>
      </w:pPr>
      <w:r>
        <w:t xml:space="preserve">By the end of my undergraduate program, I had the opportunity to go to United States to take an internship in the weed science group of</w:t>
      </w:r>
      <w:r>
        <w:t xml:space="preserve"> </w:t>
      </w:r>
      <w:hyperlink r:id="rId21">
        <w:r>
          <w:rPr>
            <w:rStyle w:val="Hyperlink"/>
          </w:rPr>
          <w:t xml:space="preserve">Colorado State University</w:t>
        </w:r>
      </w:hyperlink>
      <w:r>
        <w:t xml:space="preserve">. It was an amazing experience. I learned a lot while I was helping the graduate students with their experiments. During my time in the weed lab, I had also the chance to possess my own experiment. It was very important to me once the data obtained from that I used in my final project to finish my Agronomy bachelors in Brazil. It was the first time that I used R with the goal to analyze the statistics from my experiment, and to create a graph of dose-response - I used drc and ggplot2 packages. The equation the had the best fit to my data was the 3 parameter log-logistic, as followed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D</m:t>
          </m:r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C</m:t>
                      </m:r>
                    </m:e>
                  </m:d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</m:e>
                  </m:d>
                </m:sup>
              </m:sSup>
            </m:e>
          </m:d>
        </m:oMath>
      </m:oMathPara>
    </w:p>
    <w:p>
      <w:pPr>
        <w:pStyle w:val="FirstParagraph"/>
      </w:pPr>
      <w:r>
        <w:t xml:space="preserve">I spent one year and three months in Fort Collins and after that I returned to Brazil to finish my bachelor degree.</w:t>
      </w:r>
      <w:r>
        <w:t xml:space="preserve"> </w:t>
      </w:r>
      <w:r>
        <w:t xml:space="preserve">When I graduated, I had the opportunity to go back to Fort Collins, to take my Master in the same weed lab group.</w:t>
      </w:r>
    </w:p>
    <w:p>
      <w:pPr>
        <w:pStyle w:val="BodyText"/>
      </w:pPr>
      <w:r>
        <w:t xml:space="preserve">Here, it is a photo of myself in one of the place that I spend most of my time at work: at the greenhouse.</w:t>
      </w:r>
    </w:p>
    <w:p>
      <w:pPr>
        <w:pStyle w:val="BodyText"/>
      </w:pPr>
      <w:r>
        <w:drawing>
          <wp:inline>
            <wp:extent cx="5334000" cy="52783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mypictur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side of work I love to get together with friends, go to the gym, cooking, playing either card games or online games, to watch TV show and movies.</w:t>
      </w:r>
    </w:p>
    <w:bookmarkEnd w:id="23"/>
    <w:bookmarkStart w:id="24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I’m interested in weed resistance and the mechanism of resistance related to it. I have been working in a weed resistance survey in which I have been applying different herbicides mode of action to check possible resistant candidate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0" Target="https://portal.ufrrj.br/" TargetMode="External" /><Relationship Type="http://schemas.openxmlformats.org/officeDocument/2006/relationships/hyperlink" Id="rId21" Target="https://www.colostate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rtal.ufrrj.br/" TargetMode="External" /><Relationship Type="http://schemas.openxmlformats.org/officeDocument/2006/relationships/hyperlink" Id="rId21" Target="https://www.colostate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Me</dc:title>
  <dc:creator>Andre Lucas Simoes Araujo</dc:creator>
  <cp:keywords/>
  <dcterms:created xsi:type="dcterms:W3CDTF">2022-02-01T05:29:38Z</dcterms:created>
  <dcterms:modified xsi:type="dcterms:W3CDTF">2022-02-01T05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output">
    <vt:lpwstr/>
  </property>
</Properties>
</file>